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45D8" w:rsidRDefault="00CD45D8" w:rsidP="00CD45D8">
      <w:pPr>
        <w:spacing w:line="254" w:lineRule="auto"/>
        <w:jc w:val="center"/>
        <w:rPr>
          <w:b/>
        </w:rPr>
      </w:pPr>
    </w:p>
    <w:p w:rsidR="00CD45D8" w:rsidRDefault="00CD45D8" w:rsidP="00CD45D8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  <w:r w:rsidRPr="009703B7">
        <w:rPr>
          <w:b/>
        </w:rPr>
        <w:t xml:space="preserve">zajęć warsztatowych Tworzenie </w:t>
      </w:r>
      <w:r>
        <w:rPr>
          <w:b/>
        </w:rPr>
        <w:t>biznesplanu</w:t>
      </w:r>
    </w:p>
    <w:p w:rsidR="00CD45D8" w:rsidRPr="0086591C" w:rsidRDefault="00CD45D8" w:rsidP="00CD45D8">
      <w:pPr>
        <w:pStyle w:val="Tekstpodstawowy"/>
        <w:rPr>
          <w:b/>
          <w:color w:val="FF0000"/>
          <w:sz w:val="22"/>
          <w:szCs w:val="22"/>
        </w:rPr>
      </w:pPr>
      <w:r>
        <w:br/>
      </w:r>
      <w:r>
        <w:rPr>
          <w:b/>
          <w:sz w:val="22"/>
          <w:szCs w:val="22"/>
        </w:rPr>
        <w:t xml:space="preserve">Miejsce: </w:t>
      </w:r>
      <w:proofErr w:type="spellStart"/>
      <w:r>
        <w:rPr>
          <w:b/>
          <w:sz w:val="22"/>
          <w:szCs w:val="22"/>
        </w:rPr>
        <w:t>WZiMK</w:t>
      </w:r>
      <w:proofErr w:type="spellEnd"/>
      <w:r>
        <w:rPr>
          <w:b/>
          <w:sz w:val="22"/>
          <w:szCs w:val="22"/>
        </w:rPr>
        <w:t xml:space="preserve"> Budynek C </w:t>
      </w:r>
    </w:p>
    <w:p w:rsidR="00CD45D8" w:rsidRDefault="00CD45D8" w:rsidP="00CD45D8">
      <w:pPr>
        <w:pStyle w:val="Tekstpodstawowy"/>
        <w:rPr>
          <w:b/>
          <w:sz w:val="22"/>
          <w:szCs w:val="22"/>
        </w:rPr>
      </w:pPr>
    </w:p>
    <w:p w:rsidR="00CD45D8" w:rsidRDefault="00CD45D8" w:rsidP="00CD45D8">
      <w:pPr>
        <w:pStyle w:val="Tekstpodstawowy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Grupa: pierwsza </w:t>
      </w:r>
      <w:proofErr w:type="spellStart"/>
      <w:r>
        <w:rPr>
          <w:b/>
          <w:sz w:val="22"/>
          <w:szCs w:val="22"/>
        </w:rPr>
        <w:t>WIŚGiE</w:t>
      </w:r>
      <w:proofErr w:type="spellEnd"/>
      <w:r>
        <w:rPr>
          <w:b/>
          <w:sz w:val="22"/>
          <w:szCs w:val="22"/>
        </w:rPr>
        <w:t xml:space="preserve"> - </w:t>
      </w:r>
      <w:proofErr w:type="spellStart"/>
      <w:r>
        <w:rPr>
          <w:b/>
        </w:rPr>
        <w:t>WŚ</w:t>
      </w:r>
      <w:proofErr w:type="spellEnd"/>
    </w:p>
    <w:p w:rsidR="00CD45D8" w:rsidRDefault="00CD45D8" w:rsidP="00CD45D8">
      <w:pPr>
        <w:pStyle w:val="Tekstpodstawowy"/>
        <w:rPr>
          <w:sz w:val="22"/>
          <w:szCs w:val="22"/>
        </w:rPr>
      </w:pPr>
    </w:p>
    <w:tbl>
      <w:tblPr>
        <w:tblW w:w="10178" w:type="dxa"/>
        <w:jc w:val="center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6"/>
        <w:gridCol w:w="2538"/>
        <w:gridCol w:w="1090"/>
        <w:gridCol w:w="1006"/>
        <w:gridCol w:w="3294"/>
        <w:gridCol w:w="724"/>
      </w:tblGrid>
      <w:tr w:rsidR="00CD45D8" w:rsidTr="00541282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wadzący </w:t>
            </w:r>
          </w:p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CD45D8" w:rsidTr="00DF15D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D45D8" w:rsidRPr="00C15A79" w:rsidRDefault="00CD45D8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25.02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rPr>
                <w:b w:val="0"/>
                <w:sz w:val="24"/>
                <w:szCs w:val="24"/>
              </w:rPr>
            </w:pPr>
            <w:r w:rsidRPr="009703B7">
              <w:rPr>
                <w:b w:val="0"/>
                <w:sz w:val="24"/>
                <w:szCs w:val="24"/>
              </w:rPr>
              <w:t>Zasady tworzenia, struktura i treść biznesplanu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45D8" w:rsidRDefault="00CD45D8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411510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CD45D8">
              <w:rPr>
                <w:b w:val="0"/>
                <w:sz w:val="24"/>
                <w:szCs w:val="24"/>
              </w:rPr>
              <w:t>C</w:t>
            </w:r>
          </w:p>
        </w:tc>
      </w:tr>
      <w:tr w:rsidR="0039530E" w:rsidTr="00DF15D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9530E" w:rsidRPr="00C15A79" w:rsidRDefault="0039530E" w:rsidP="001A1E5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26.02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wtor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530E" w:rsidRPr="007E08F8" w:rsidRDefault="0039530E" w:rsidP="00630C83">
            <w:pPr>
              <w:jc w:val="center"/>
            </w:pPr>
            <w:r w:rsidRPr="007E08F8">
              <w:t xml:space="preserve">Analiza strategiczna 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530E" w:rsidRDefault="0039530E" w:rsidP="00630C83">
            <w:pPr>
              <w:jc w:val="center"/>
            </w:pPr>
            <w:r w:rsidRPr="003004D7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530E" w:rsidRDefault="0039530E" w:rsidP="00630C8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530E" w:rsidRDefault="0039530E" w:rsidP="00630C8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530E" w:rsidRDefault="00411510" w:rsidP="00630C8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39530E">
              <w:rPr>
                <w:b w:val="0"/>
                <w:sz w:val="24"/>
                <w:szCs w:val="24"/>
              </w:rPr>
              <w:t>C</w:t>
            </w:r>
          </w:p>
        </w:tc>
      </w:tr>
      <w:tr w:rsidR="009A424F" w:rsidTr="00DF15D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424F" w:rsidRPr="00CD45D8" w:rsidRDefault="009A424F" w:rsidP="001A1E5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04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Pr="00EB7CB1" w:rsidRDefault="009A424F" w:rsidP="00E8300E">
            <w:pPr>
              <w:jc w:val="center"/>
            </w:pPr>
            <w:r>
              <w:t>Plan technicz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24F" w:rsidRDefault="009A424F" w:rsidP="00E8300E">
            <w:pPr>
              <w:jc w:val="center"/>
            </w:pPr>
            <w:r w:rsidRPr="003004D7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E8300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E8300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411510" w:rsidP="00E8300E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9A424F">
              <w:rPr>
                <w:b w:val="0"/>
                <w:sz w:val="24"/>
                <w:szCs w:val="24"/>
              </w:rPr>
              <w:t>C</w:t>
            </w:r>
          </w:p>
        </w:tc>
      </w:tr>
      <w:tr w:rsidR="009A424F" w:rsidTr="00DF15D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424F" w:rsidRPr="00C15A79" w:rsidRDefault="009A424F" w:rsidP="001A1E5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05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wtor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Pr="007E08F8" w:rsidRDefault="009A424F" w:rsidP="008D7154">
            <w:pPr>
              <w:jc w:val="center"/>
            </w:pPr>
            <w:r w:rsidRPr="007E08F8">
              <w:t>Planowanie działalności marketingowej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24F" w:rsidRDefault="009A424F" w:rsidP="008D7154">
            <w:pPr>
              <w:jc w:val="center"/>
            </w:pPr>
            <w:r w:rsidRPr="003004D7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8D715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8D715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mgr</w:t>
            </w:r>
            <w:proofErr w:type="gramEnd"/>
            <w:r>
              <w:rPr>
                <w:b w:val="0"/>
                <w:sz w:val="24"/>
                <w:szCs w:val="24"/>
              </w:rPr>
              <w:t xml:space="preserve"> Katarzyna Kiliańska 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Pr="00612974" w:rsidRDefault="00411510" w:rsidP="00411510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  <w:r w:rsidR="009A424F">
              <w:rPr>
                <w:b w:val="0"/>
                <w:sz w:val="24"/>
                <w:szCs w:val="24"/>
              </w:rPr>
              <w:t>.</w:t>
            </w:r>
            <w:r>
              <w:rPr>
                <w:b w:val="0"/>
                <w:sz w:val="24"/>
                <w:szCs w:val="24"/>
              </w:rPr>
              <w:t>04</w:t>
            </w:r>
            <w:r w:rsidR="009A424F">
              <w:rPr>
                <w:b w:val="0"/>
                <w:sz w:val="24"/>
                <w:szCs w:val="24"/>
              </w:rPr>
              <w:t>C</w:t>
            </w:r>
          </w:p>
        </w:tc>
      </w:tr>
      <w:tr w:rsidR="009A424F" w:rsidTr="00DF15D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424F" w:rsidRPr="00C15A79" w:rsidRDefault="009A424F" w:rsidP="001A1E5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11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Pr="00EB7CB1" w:rsidRDefault="009A424F" w:rsidP="00194633">
            <w:pPr>
              <w:jc w:val="center"/>
            </w:pPr>
            <w:r>
              <w:t>Plan operacyj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24F" w:rsidRDefault="009A424F" w:rsidP="00194633">
            <w:pPr>
              <w:jc w:val="center"/>
            </w:pPr>
            <w:r w:rsidRPr="003004D7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9463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9463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411510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</w:t>
            </w:r>
            <w:r w:rsidR="00411510">
              <w:rPr>
                <w:b w:val="0"/>
                <w:sz w:val="24"/>
                <w:szCs w:val="24"/>
              </w:rPr>
              <w:t>30</w:t>
            </w:r>
            <w:r>
              <w:rPr>
                <w:b w:val="0"/>
                <w:sz w:val="24"/>
                <w:szCs w:val="24"/>
              </w:rPr>
              <w:t>C</w:t>
            </w:r>
          </w:p>
        </w:tc>
      </w:tr>
      <w:tr w:rsidR="009A424F" w:rsidTr="00DF15D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424F" w:rsidRPr="00C15A79" w:rsidRDefault="009A424F" w:rsidP="001A1E5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12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wtor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94633">
            <w:pPr>
              <w:jc w:val="center"/>
            </w:pPr>
            <w:r>
              <w:t>Plan wdrożeń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24F" w:rsidRDefault="009A424F" w:rsidP="00194633">
            <w:pPr>
              <w:jc w:val="center"/>
            </w:pPr>
            <w:r w:rsidRPr="007A2C7E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9463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9463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Pr="00612974" w:rsidRDefault="00411510" w:rsidP="00411510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  <w:r w:rsidR="009A424F" w:rsidRPr="00612974">
              <w:rPr>
                <w:b w:val="0"/>
                <w:sz w:val="24"/>
                <w:szCs w:val="24"/>
              </w:rPr>
              <w:t>.</w:t>
            </w:r>
            <w:r>
              <w:rPr>
                <w:b w:val="0"/>
                <w:sz w:val="24"/>
                <w:szCs w:val="24"/>
              </w:rPr>
              <w:t>04</w:t>
            </w:r>
            <w:r w:rsidR="009A424F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9A424F" w:rsidTr="00DF15D7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424F" w:rsidRPr="00CD45D8" w:rsidRDefault="009A424F" w:rsidP="001A1E5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18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D507A">
            <w:pPr>
              <w:jc w:val="center"/>
            </w:pPr>
            <w:r>
              <w:t>Plan finansowy</w:t>
            </w:r>
          </w:p>
          <w:p w:rsidR="009A424F" w:rsidRDefault="009A424F" w:rsidP="001D507A">
            <w:pPr>
              <w:jc w:val="center"/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24F" w:rsidRDefault="009A424F" w:rsidP="001D507A">
            <w:pPr>
              <w:jc w:val="center"/>
            </w:pPr>
            <w:r w:rsidRPr="003004D7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D507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D507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411510" w:rsidP="00411510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  <w:r w:rsidR="009A424F" w:rsidRPr="00612974">
              <w:rPr>
                <w:b w:val="0"/>
                <w:sz w:val="24"/>
                <w:szCs w:val="24"/>
              </w:rPr>
              <w:t>.</w:t>
            </w:r>
            <w:r>
              <w:rPr>
                <w:b w:val="0"/>
                <w:sz w:val="24"/>
                <w:szCs w:val="24"/>
              </w:rPr>
              <w:t>01</w:t>
            </w:r>
            <w:r w:rsidR="009A424F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9A424F" w:rsidTr="0012280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Pr="00C15A79" w:rsidRDefault="009A424F" w:rsidP="001A1E53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19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wtor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D7575">
            <w:pPr>
              <w:jc w:val="center"/>
            </w:pPr>
            <w:r>
              <w:t>Analiza finansowa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424F" w:rsidRDefault="009A424F" w:rsidP="001D7575">
            <w:pPr>
              <w:jc w:val="center"/>
            </w:pPr>
            <w:r w:rsidRPr="003004D7">
              <w:t>8:00-10:1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D757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9A424F" w:rsidP="001D7575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24F" w:rsidRDefault="00411510" w:rsidP="009A424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  <w:r w:rsidR="009A424F" w:rsidRPr="00612974">
              <w:rPr>
                <w:b w:val="0"/>
                <w:sz w:val="24"/>
                <w:szCs w:val="24"/>
              </w:rPr>
              <w:t>.</w:t>
            </w:r>
            <w:r>
              <w:rPr>
                <w:b w:val="0"/>
                <w:sz w:val="24"/>
                <w:szCs w:val="24"/>
              </w:rPr>
              <w:t>01</w:t>
            </w:r>
            <w:bookmarkStart w:id="0" w:name="_GoBack"/>
            <w:bookmarkEnd w:id="0"/>
            <w:r w:rsidR="009A424F" w:rsidRPr="00612974">
              <w:rPr>
                <w:b w:val="0"/>
                <w:sz w:val="24"/>
                <w:szCs w:val="24"/>
              </w:rPr>
              <w:t>C</w:t>
            </w:r>
          </w:p>
        </w:tc>
      </w:tr>
    </w:tbl>
    <w:p w:rsidR="00CD45D8" w:rsidRDefault="00CD45D8" w:rsidP="00CD45D8">
      <w:pPr>
        <w:tabs>
          <w:tab w:val="left" w:pos="180"/>
        </w:tabs>
        <w:ind w:left="6192" w:firstLine="180"/>
        <w:rPr>
          <w:i/>
        </w:rPr>
      </w:pPr>
    </w:p>
    <w:p w:rsidR="00CD45D8" w:rsidRDefault="00CD45D8" w:rsidP="00CD45D8">
      <w:pPr>
        <w:tabs>
          <w:tab w:val="left" w:pos="180"/>
        </w:tabs>
        <w:ind w:left="6192" w:firstLine="180"/>
        <w:rPr>
          <w:i/>
        </w:rPr>
      </w:pPr>
    </w:p>
    <w:p w:rsidR="00CD45D8" w:rsidRDefault="00CD45D8" w:rsidP="00CD45D8"/>
    <w:p w:rsidR="00CD45D8" w:rsidRDefault="00CD45D8" w:rsidP="00CD45D8"/>
    <w:p w:rsidR="007B0B34" w:rsidRDefault="00411510"/>
    <w:sectPr w:rsidR="007B0B34" w:rsidSect="008C18A8">
      <w:headerReference w:type="default" r:id="rId7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3C29" w:rsidRDefault="0012280B">
      <w:r>
        <w:separator/>
      </w:r>
    </w:p>
  </w:endnote>
  <w:endnote w:type="continuationSeparator" w:id="0">
    <w:p w:rsidR="00343C29" w:rsidRDefault="00122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5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3C29" w:rsidRDefault="0012280B">
      <w:r>
        <w:separator/>
      </w:r>
    </w:p>
  </w:footnote>
  <w:footnote w:type="continuationSeparator" w:id="0">
    <w:p w:rsidR="00343C29" w:rsidRDefault="001228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265" w:rsidRPr="00B01265" w:rsidRDefault="00CD45D8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 wp14:anchorId="01CBB148" wp14:editId="7E5CC3BC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411510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CD45D8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MLW0tDQ3MTUwtDBQ0lEKTi0uzszPAykwqwUAU/11IiwAAAA="/>
  </w:docVars>
  <w:rsids>
    <w:rsidRoot w:val="00CD45D8"/>
    <w:rsid w:val="00024673"/>
    <w:rsid w:val="001049A2"/>
    <w:rsid w:val="001154FA"/>
    <w:rsid w:val="0012280B"/>
    <w:rsid w:val="001918B6"/>
    <w:rsid w:val="001E1416"/>
    <w:rsid w:val="00296BE1"/>
    <w:rsid w:val="00332E64"/>
    <w:rsid w:val="00343C29"/>
    <w:rsid w:val="00361B91"/>
    <w:rsid w:val="0039530E"/>
    <w:rsid w:val="003969A2"/>
    <w:rsid w:val="00403870"/>
    <w:rsid w:val="00411510"/>
    <w:rsid w:val="004A2BE9"/>
    <w:rsid w:val="004C0E7E"/>
    <w:rsid w:val="004F71B8"/>
    <w:rsid w:val="00555830"/>
    <w:rsid w:val="00565A1E"/>
    <w:rsid w:val="005A2A72"/>
    <w:rsid w:val="00640143"/>
    <w:rsid w:val="007A2C7E"/>
    <w:rsid w:val="008B214C"/>
    <w:rsid w:val="00990D69"/>
    <w:rsid w:val="009A424F"/>
    <w:rsid w:val="00A02AA9"/>
    <w:rsid w:val="00A2701B"/>
    <w:rsid w:val="00B32C92"/>
    <w:rsid w:val="00CC68F3"/>
    <w:rsid w:val="00CD45D8"/>
    <w:rsid w:val="00CF38FA"/>
    <w:rsid w:val="00D719B3"/>
    <w:rsid w:val="00D8090E"/>
    <w:rsid w:val="00DB0541"/>
    <w:rsid w:val="00DF15D7"/>
    <w:rsid w:val="00E1474E"/>
    <w:rsid w:val="00E569C9"/>
    <w:rsid w:val="00E832B3"/>
    <w:rsid w:val="00F50F6F"/>
    <w:rsid w:val="00F6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45D8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D45D8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D45D8"/>
  </w:style>
  <w:style w:type="paragraph" w:styleId="Tytu">
    <w:name w:val="Title"/>
    <w:basedOn w:val="Normalny"/>
    <w:link w:val="TytuZnak"/>
    <w:qFormat/>
    <w:rsid w:val="00CD45D8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CD45D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CD45D8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CD45D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D45D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D45D8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45D8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D45D8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D45D8"/>
  </w:style>
  <w:style w:type="paragraph" w:styleId="Tytu">
    <w:name w:val="Title"/>
    <w:basedOn w:val="Normalny"/>
    <w:link w:val="TytuZnak"/>
    <w:qFormat/>
    <w:rsid w:val="00CD45D8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CD45D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CD45D8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CD45D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D45D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D45D8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3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Małgosia</cp:lastModifiedBy>
  <cp:revision>12</cp:revision>
  <dcterms:created xsi:type="dcterms:W3CDTF">2019-01-17T08:06:00Z</dcterms:created>
  <dcterms:modified xsi:type="dcterms:W3CDTF">2019-02-21T07:37:00Z</dcterms:modified>
</cp:coreProperties>
</file>